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2-what-is-surface-area"/>
      <w:r>
        <w:t xml:space="preserve">Unit 1 Lesson 12: What is Surface Area?</w:t>
      </w:r>
      <w:bookmarkEnd w:id="20"/>
    </w:p>
    <w:p>
      <w:pPr>
        <w:pStyle w:val="Heading3"/>
      </w:pPr>
      <w:bookmarkStart w:id="21" w:name="covering-the-cabinet-part-1-warm-up"/>
      <w:r>
        <w:t xml:space="preserve">1 Covering the Cabinet (Part 1)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3190456"/>
            <wp:effectExtent b="0" l="0" r="0" t="0"/>
            <wp:docPr descr="4 photographs of a teacher covering the outside of a large cabinet with post it notes " title="" id="1" name="Picture"/>
            <a:graphic>
              <a:graphicData uri="http://schemas.openxmlformats.org/drawingml/2006/picture">
                <pic:pic>
                  <pic:nvPicPr>
                    <pic:cNvPr descr="/app/tmp/embedder-1605913302.8501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p>
      <w:pPr>
        <w:pStyle w:val="Heading3"/>
      </w:pPr>
      <w:bookmarkStart w:id="25" w:name="covering-the-cabinet-part-2"/>
      <w:r>
        <w:t xml:space="preserve">2 Covering the Cabinet (Part 2)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</w:pPr>
      <w:r>
        <w:t xml:space="preserve">Use the information you have to find the number of sticky notes to cover the cabinet. Show your reasoning.</w:t>
      </w:r>
    </w:p>
    <w:p>
      <w:pPr>
        <w:pStyle w:val="Heading3"/>
      </w:pPr>
      <w:bookmarkStart w:id="27" w:name="building-with-snap-cubes"/>
      <w:r>
        <w:t xml:space="preserve">3 Building with Snap Cub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1" name="Picture"/>
            <a:graphic>
              <a:graphicData uri="http://schemas.openxmlformats.org/drawingml/2006/picture">
                <pic:pic>
                  <pic:nvPicPr>
                    <pic:cNvPr descr="/app/tmp/embedder-1605913302.989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</w:pPr>
      <w:r>
        <w:t xml:space="preserve">How many faces does your figure have?</w:t>
      </w:r>
    </w:p>
    <w:p>
      <w:pPr>
        <w:numPr>
          <w:ilvl w:val="0"/>
          <w:numId w:val="1002"/>
        </w:numPr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</w:pPr>
      <w:r>
        <w:drawing>
          <wp:inline>
            <wp:extent cx="4495545" cy="3669832"/>
            <wp:effectExtent b="0" l="0" r="0" t="0"/>
            <wp:docPr descr="isometric dot paper" title="" id="1" name="Picture"/>
            <a:graphic>
              <a:graphicData uri="http://schemas.openxmlformats.org/drawingml/2006/picture">
                <pic:pic>
                  <pic:nvPicPr>
                    <pic:cNvPr descr="/app/tmp/embedder-1605913303.01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3Z</dcterms:created>
  <dcterms:modified xsi:type="dcterms:W3CDTF">2020-11-2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9VH0ZrpWQfHGxqRpl9Chw0Vin9IaBSMWPLsra2Haoz+raq1uQ+lMiDyNe+6tMP7j6R44bFtx4njKqf0+OLZw==</vt:lpwstr>
  </property>
</Properties>
</file>